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E3C7A4" w14:textId="77777777" w:rsidR="00F86688" w:rsidRDefault="004217C4">
      <w:pPr>
        <w:rPr>
          <w:b/>
          <w:bCs/>
        </w:rPr>
      </w:pPr>
      <w:r>
        <w:rPr>
          <w:b/>
          <w:bCs/>
        </w:rPr>
        <w:t>Sample email for you to send to your customers</w:t>
      </w:r>
    </w:p>
    <w:p w14:paraId="636ECB13" w14:textId="77777777" w:rsidR="004217C4" w:rsidRDefault="004217C4">
      <w:r>
        <w:t>To: &lt;Rep Customer&gt;</w:t>
      </w:r>
    </w:p>
    <w:p w14:paraId="2C717258" w14:textId="77777777" w:rsidR="004217C4" w:rsidRDefault="004217C4">
      <w:r>
        <w:t>From: &lt;Your Greenheck Rep&gt;</w:t>
      </w:r>
    </w:p>
    <w:p w14:paraId="173C56AA" w14:textId="4C80C12F" w:rsidR="004217C4" w:rsidRDefault="004217C4">
      <w:r>
        <w:t xml:space="preserve">Subject:  Greenheck’s </w:t>
      </w:r>
      <w:r w:rsidR="003D326C">
        <w:t xml:space="preserve">Virtual </w:t>
      </w:r>
      <w:r>
        <w:t xml:space="preserve">HVAC University </w:t>
      </w:r>
      <w:r w:rsidR="003D326C">
        <w:t>C</w:t>
      </w:r>
      <w:r>
        <w:t xml:space="preserve">lasses </w:t>
      </w:r>
    </w:p>
    <w:p w14:paraId="00D5702F" w14:textId="49A703BC" w:rsidR="004217C4" w:rsidRDefault="004217C4">
      <w:r>
        <w:t xml:space="preserve">We are excited to </w:t>
      </w:r>
      <w:r w:rsidR="008C5DE0">
        <w:t xml:space="preserve">inform you </w:t>
      </w:r>
      <w:r>
        <w:t>that Greenheck is offering virtual HVAC University classes</w:t>
      </w:r>
      <w:r w:rsidR="00FB0156">
        <w:t xml:space="preserve">. </w:t>
      </w:r>
    </w:p>
    <w:p w14:paraId="173D65F0" w14:textId="28EC0831" w:rsidR="00A76BAB" w:rsidRDefault="00A76BAB">
      <w:r>
        <w:t xml:space="preserve">Several </w:t>
      </w:r>
      <w:r w:rsidR="00C13E75">
        <w:t>one-hour</w:t>
      </w:r>
      <w:r>
        <w:t xml:space="preserve"> classes on different topics </w:t>
      </w:r>
      <w:r w:rsidR="003D326C">
        <w:t>are</w:t>
      </w:r>
      <w:r>
        <w:t xml:space="preserve"> presented </w:t>
      </w:r>
      <w:r w:rsidR="009405FE">
        <w:t>monthly</w:t>
      </w:r>
      <w:r w:rsidR="00FB0156">
        <w:t xml:space="preserve">. </w:t>
      </w:r>
      <w:r>
        <w:t xml:space="preserve">The classes </w:t>
      </w:r>
      <w:r w:rsidR="003D326C">
        <w:t>are</w:t>
      </w:r>
      <w:r>
        <w:t xml:space="preserve"> presented live by Greenheck industry experts, qualify for one Professional Development Hour (PDH), and utilize multimedia to enhance your virtual learning experience</w:t>
      </w:r>
      <w:r w:rsidR="00FB0156">
        <w:t xml:space="preserve">. </w:t>
      </w:r>
    </w:p>
    <w:p w14:paraId="297C57C5" w14:textId="3D08FFDE" w:rsidR="00A76BAB" w:rsidRDefault="00A76BAB">
      <w:r>
        <w:t>Th</w:t>
      </w:r>
      <w:r w:rsidR="00FE6E62">
        <w:t xml:space="preserve">e </w:t>
      </w:r>
      <w:r w:rsidR="0062797F">
        <w:t>May</w:t>
      </w:r>
      <w:r w:rsidR="00D0575A">
        <w:t xml:space="preserve"> 2024 </w:t>
      </w:r>
      <w:r>
        <w:t>schedule includes:</w:t>
      </w:r>
    </w:p>
    <w:p w14:paraId="7ABA71DC" w14:textId="6930B08D" w:rsidR="00F55A80" w:rsidRDefault="00F75DC0" w:rsidP="00F55A80">
      <w:pPr>
        <w:pStyle w:val="ListParagraph"/>
        <w:numPr>
          <w:ilvl w:val="0"/>
          <w:numId w:val="5"/>
        </w:numPr>
      </w:pPr>
      <w:r>
        <w:t>May</w:t>
      </w:r>
      <w:r w:rsidR="00F55A80">
        <w:t xml:space="preserve"> 2</w:t>
      </w:r>
      <w:r>
        <w:t>2</w:t>
      </w:r>
      <w:r w:rsidR="00F55A80">
        <w:t xml:space="preserve">, 12-1 p.m. CDT: </w:t>
      </w:r>
      <w:r w:rsidR="007A367D">
        <w:rPr>
          <w:color w:val="000000"/>
        </w:rPr>
        <w:t>Kitchen Ventilation Systems: Meeting Codes and Standards</w:t>
      </w:r>
      <w:r w:rsidR="00F55A80">
        <w:t xml:space="preserve">  </w:t>
      </w:r>
    </w:p>
    <w:p w14:paraId="1BC98C61" w14:textId="2D8A0717" w:rsidR="00F55A80" w:rsidRDefault="007A367D" w:rsidP="00F55A80">
      <w:pPr>
        <w:pStyle w:val="ListParagraph"/>
        <w:numPr>
          <w:ilvl w:val="0"/>
          <w:numId w:val="5"/>
        </w:numPr>
      </w:pPr>
      <w:r>
        <w:t>May 29</w:t>
      </w:r>
      <w:r w:rsidR="00F55A80">
        <w:t xml:space="preserve">, 12-1 p.m. CDT: </w:t>
      </w:r>
      <w:r w:rsidR="00CD1FB2">
        <w:rPr>
          <w:color w:val="000000"/>
        </w:rPr>
        <w:t>Increasing Design Efficiency Using Software</w:t>
      </w:r>
    </w:p>
    <w:p w14:paraId="2670B3B1" w14:textId="7527EB0B" w:rsidR="00C13E75" w:rsidRDefault="00C13E75" w:rsidP="003A6623">
      <w:r>
        <w:t>Additional classes will be posted on Greenheck.com&gt;Resources&gt;Education&gt;HVAC University.</w:t>
      </w:r>
      <w:r w:rsidR="00B35531">
        <w:t xml:space="preserve"> </w:t>
      </w:r>
    </w:p>
    <w:p w14:paraId="4CAA499E" w14:textId="7A39BC5C" w:rsidR="00C13E75" w:rsidRDefault="00C13E75" w:rsidP="00C13E75">
      <w:r>
        <w:t xml:space="preserve">To attend, simply reply to this email with the classes </w:t>
      </w:r>
      <w:r w:rsidR="00FB0156">
        <w:t xml:space="preserve">that </w:t>
      </w:r>
      <w:r w:rsidR="009F1378">
        <w:t xml:space="preserve">you </w:t>
      </w:r>
      <w:r>
        <w:t>are interested in</w:t>
      </w:r>
      <w:r w:rsidR="00FB0156">
        <w:t xml:space="preserve">. </w:t>
      </w:r>
      <w:r>
        <w:t xml:space="preserve">You will receive a calendar reminder and registration link for each class from </w:t>
      </w:r>
      <w:hyperlink r:id="rId5" w:history="1">
        <w:r w:rsidR="0028124E">
          <w:rPr>
            <w:rStyle w:val="Hyperlink"/>
          </w:rPr>
          <w:t>do_not_reply@on24event.com</w:t>
        </w:r>
      </w:hyperlink>
      <w:r w:rsidR="00FB0156">
        <w:t xml:space="preserve">. </w:t>
      </w:r>
      <w:r>
        <w:t xml:space="preserve">Follow the instructions </w:t>
      </w:r>
      <w:r w:rsidR="00507F72">
        <w:t>in</w:t>
      </w:r>
      <w:r>
        <w:t xml:space="preserve"> the email to register</w:t>
      </w:r>
      <w:r w:rsidR="00FB0156">
        <w:t xml:space="preserve">. </w:t>
      </w:r>
      <w:r>
        <w:t>A reminder email with a li</w:t>
      </w:r>
      <w:r w:rsidR="00B35531">
        <w:t>nk</w:t>
      </w:r>
      <w:r>
        <w:t xml:space="preserve"> to the class will also be se</w:t>
      </w:r>
      <w:r w:rsidR="00FB0156">
        <w:t>n</w:t>
      </w:r>
      <w:r>
        <w:t>t to you</w:t>
      </w:r>
      <w:r w:rsidR="009C1F7B">
        <w:t xml:space="preserve"> 2 </w:t>
      </w:r>
      <w:r w:rsidR="0028124E">
        <w:t>hours</w:t>
      </w:r>
      <w:r>
        <w:t xml:space="preserve"> prior to the start of the event</w:t>
      </w:r>
      <w:r w:rsidR="00FB0156">
        <w:t xml:space="preserve">. </w:t>
      </w:r>
    </w:p>
    <w:p w14:paraId="3BD714B4" w14:textId="2B404792" w:rsidR="00B35531" w:rsidRDefault="00B35531" w:rsidP="00C13E75">
      <w:r>
        <w:t>Please see the attached flyer for more information on virtual HVAC University</w:t>
      </w:r>
      <w:r w:rsidR="00FB0156">
        <w:t xml:space="preserve">. </w:t>
      </w:r>
      <w:r>
        <w:t>As always</w:t>
      </w:r>
      <w:r w:rsidR="00FB0156">
        <w:t>,</w:t>
      </w:r>
      <w:r>
        <w:t xml:space="preserve"> advise if we can be of assistance</w:t>
      </w:r>
      <w:r w:rsidR="00B86E5D">
        <w:t>,</w:t>
      </w:r>
      <w:r>
        <w:t xml:space="preserve"> and thank you for the opportunity to be of service. </w:t>
      </w:r>
    </w:p>
    <w:p w14:paraId="45422338" w14:textId="77777777" w:rsidR="00B35531" w:rsidRDefault="00B35531" w:rsidP="00C13E75">
      <w:r>
        <w:t>Kind regards,</w:t>
      </w:r>
    </w:p>
    <w:p w14:paraId="154DEF6B" w14:textId="77777777" w:rsidR="00B35531" w:rsidRDefault="00B35531" w:rsidP="00C13E75">
      <w:r>
        <w:t>Your Greenheck Rep</w:t>
      </w:r>
    </w:p>
    <w:p w14:paraId="69E687B4" w14:textId="5E30F8A3" w:rsidR="00B35531" w:rsidRDefault="00B35531" w:rsidP="00C13E75"/>
    <w:p w14:paraId="17BF6B1F" w14:textId="77777777" w:rsidR="0085145E" w:rsidRPr="004217C4" w:rsidRDefault="0085145E" w:rsidP="00C13E75"/>
    <w:sectPr w:rsidR="0085145E" w:rsidRPr="004217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NeueLT Std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2620B"/>
    <w:multiLevelType w:val="hybridMultilevel"/>
    <w:tmpl w:val="FD404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550B1"/>
    <w:multiLevelType w:val="hybridMultilevel"/>
    <w:tmpl w:val="311A1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908C9"/>
    <w:multiLevelType w:val="hybridMultilevel"/>
    <w:tmpl w:val="767A9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546065"/>
    <w:multiLevelType w:val="hybridMultilevel"/>
    <w:tmpl w:val="F28ED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0493746">
    <w:abstractNumId w:val="0"/>
  </w:num>
  <w:num w:numId="2" w16cid:durableId="892539861">
    <w:abstractNumId w:val="0"/>
  </w:num>
  <w:num w:numId="3" w16cid:durableId="1379205627">
    <w:abstractNumId w:val="1"/>
  </w:num>
  <w:num w:numId="4" w16cid:durableId="1870801044">
    <w:abstractNumId w:val="2"/>
  </w:num>
  <w:num w:numId="5" w16cid:durableId="60457828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NjU1tzC0MDUzNTFU0lEKTi0uzszPAykwrAUAIGon/iwAAAA="/>
  </w:docVars>
  <w:rsids>
    <w:rsidRoot w:val="004217C4"/>
    <w:rsid w:val="000042E7"/>
    <w:rsid w:val="00047186"/>
    <w:rsid w:val="00070C11"/>
    <w:rsid w:val="0009442B"/>
    <w:rsid w:val="000D2EB4"/>
    <w:rsid w:val="000E1BF8"/>
    <w:rsid w:val="000E7231"/>
    <w:rsid w:val="000F1CA4"/>
    <w:rsid w:val="00102BA2"/>
    <w:rsid w:val="0010791B"/>
    <w:rsid w:val="00107F9F"/>
    <w:rsid w:val="0011147A"/>
    <w:rsid w:val="001613D8"/>
    <w:rsid w:val="00196697"/>
    <w:rsid w:val="001E2AAD"/>
    <w:rsid w:val="001F6811"/>
    <w:rsid w:val="00225D44"/>
    <w:rsid w:val="00246D38"/>
    <w:rsid w:val="0028124E"/>
    <w:rsid w:val="002A537C"/>
    <w:rsid w:val="002D789C"/>
    <w:rsid w:val="002E54E8"/>
    <w:rsid w:val="003232CD"/>
    <w:rsid w:val="00337A8A"/>
    <w:rsid w:val="0035310A"/>
    <w:rsid w:val="0036523E"/>
    <w:rsid w:val="00365CA5"/>
    <w:rsid w:val="003A6623"/>
    <w:rsid w:val="003D2B80"/>
    <w:rsid w:val="003D326C"/>
    <w:rsid w:val="004135CB"/>
    <w:rsid w:val="004217C4"/>
    <w:rsid w:val="00457D4D"/>
    <w:rsid w:val="004660F5"/>
    <w:rsid w:val="004D2A69"/>
    <w:rsid w:val="004D5278"/>
    <w:rsid w:val="005026C7"/>
    <w:rsid w:val="00507F72"/>
    <w:rsid w:val="00532085"/>
    <w:rsid w:val="0054293B"/>
    <w:rsid w:val="005465C0"/>
    <w:rsid w:val="00584593"/>
    <w:rsid w:val="0059761E"/>
    <w:rsid w:val="005A0F08"/>
    <w:rsid w:val="005A4E2C"/>
    <w:rsid w:val="005A76E4"/>
    <w:rsid w:val="005C785C"/>
    <w:rsid w:val="00625DA9"/>
    <w:rsid w:val="0062797F"/>
    <w:rsid w:val="00660E25"/>
    <w:rsid w:val="006D7359"/>
    <w:rsid w:val="0073047C"/>
    <w:rsid w:val="007572EA"/>
    <w:rsid w:val="007A367D"/>
    <w:rsid w:val="007D2C56"/>
    <w:rsid w:val="0085145E"/>
    <w:rsid w:val="008629EF"/>
    <w:rsid w:val="00862E67"/>
    <w:rsid w:val="00886550"/>
    <w:rsid w:val="00896605"/>
    <w:rsid w:val="008C5DE0"/>
    <w:rsid w:val="008D2B1D"/>
    <w:rsid w:val="008D5B8A"/>
    <w:rsid w:val="008E00AB"/>
    <w:rsid w:val="00905D9C"/>
    <w:rsid w:val="009154ED"/>
    <w:rsid w:val="009405FE"/>
    <w:rsid w:val="009705C7"/>
    <w:rsid w:val="00974AF9"/>
    <w:rsid w:val="0099481E"/>
    <w:rsid w:val="00997BA4"/>
    <w:rsid w:val="009C192B"/>
    <w:rsid w:val="009C1F58"/>
    <w:rsid w:val="009C1F7B"/>
    <w:rsid w:val="009E5F3E"/>
    <w:rsid w:val="009F1378"/>
    <w:rsid w:val="00A76BAB"/>
    <w:rsid w:val="00A9543E"/>
    <w:rsid w:val="00AA747E"/>
    <w:rsid w:val="00AE6E0C"/>
    <w:rsid w:val="00B35531"/>
    <w:rsid w:val="00B86E5D"/>
    <w:rsid w:val="00C13E75"/>
    <w:rsid w:val="00C31BCF"/>
    <w:rsid w:val="00C74E4B"/>
    <w:rsid w:val="00CC7DAC"/>
    <w:rsid w:val="00CD1FB2"/>
    <w:rsid w:val="00D0575A"/>
    <w:rsid w:val="00D25E48"/>
    <w:rsid w:val="00D2708F"/>
    <w:rsid w:val="00D54E5D"/>
    <w:rsid w:val="00D7224A"/>
    <w:rsid w:val="00DA020F"/>
    <w:rsid w:val="00DB5085"/>
    <w:rsid w:val="00DE0F17"/>
    <w:rsid w:val="00DE2EFF"/>
    <w:rsid w:val="00DE4959"/>
    <w:rsid w:val="00E04828"/>
    <w:rsid w:val="00E24518"/>
    <w:rsid w:val="00E55D64"/>
    <w:rsid w:val="00E6042E"/>
    <w:rsid w:val="00E65981"/>
    <w:rsid w:val="00E840A3"/>
    <w:rsid w:val="00EC4860"/>
    <w:rsid w:val="00ED3686"/>
    <w:rsid w:val="00F219B7"/>
    <w:rsid w:val="00F55A80"/>
    <w:rsid w:val="00F75DC0"/>
    <w:rsid w:val="00F8312A"/>
    <w:rsid w:val="00F84384"/>
    <w:rsid w:val="00F86688"/>
    <w:rsid w:val="00FB0156"/>
    <w:rsid w:val="00FB0E79"/>
    <w:rsid w:val="00FE6E62"/>
    <w:rsid w:val="00FF4508"/>
    <w:rsid w:val="00FF7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D19B06"/>
  <w15:chartTrackingRefBased/>
  <w15:docId w15:val="{E7080DEE-F13C-4CDB-BD69-B0BFEF84E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6B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3E7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13E7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B01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01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01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01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015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01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0156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532085"/>
    <w:rPr>
      <w:i/>
      <w:iCs/>
    </w:rPr>
  </w:style>
  <w:style w:type="paragraph" w:customStyle="1" w:styleId="Default">
    <w:name w:val="Default"/>
    <w:rsid w:val="00F219B7"/>
    <w:pPr>
      <w:autoSpaceDE w:val="0"/>
      <w:autoSpaceDN w:val="0"/>
      <w:adjustRightInd w:val="0"/>
      <w:spacing w:after="0" w:line="240" w:lineRule="auto"/>
    </w:pPr>
    <w:rPr>
      <w:rFonts w:ascii="HelveticaNeueLT Std" w:hAnsi="HelveticaNeueLT Std" w:cs="HelveticaNeueLT Std"/>
      <w:color w:val="000000"/>
      <w:sz w:val="24"/>
      <w:szCs w:val="24"/>
    </w:rPr>
  </w:style>
  <w:style w:type="character" w:customStyle="1" w:styleId="A2">
    <w:name w:val="A2"/>
    <w:uiPriority w:val="99"/>
    <w:rsid w:val="00F219B7"/>
    <w:rPr>
      <w:rFonts w:cs="HelveticaNeueLT Std"/>
      <w:color w:val="211D1E"/>
      <w:sz w:val="19"/>
      <w:szCs w:val="19"/>
    </w:rPr>
  </w:style>
  <w:style w:type="paragraph" w:styleId="NoSpacing">
    <w:name w:val="No Spacing"/>
    <w:basedOn w:val="Normal"/>
    <w:uiPriority w:val="1"/>
    <w:qFormat/>
    <w:rsid w:val="00E6042E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3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8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8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8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7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0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0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13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do_not_reply@on24event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02</Words>
  <Characters>1111</Characters>
  <Application>Microsoft Office Word</Application>
  <DocSecurity>0</DocSecurity>
  <Lines>2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dorski, Ron</dc:creator>
  <cp:keywords/>
  <dc:description/>
  <cp:lastModifiedBy>McCormick, Jody</cp:lastModifiedBy>
  <cp:revision>2</cp:revision>
  <dcterms:created xsi:type="dcterms:W3CDTF">2024-04-24T18:38:00Z</dcterms:created>
  <dcterms:modified xsi:type="dcterms:W3CDTF">2024-04-24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d4bba97b987e461d7c445a4eedf503bc40b2953372f8b2efba192d38998325</vt:lpwstr>
  </property>
</Properties>
</file>